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olly tail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il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23 terrace pl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ilordollly198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6633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ya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rish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